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97120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048884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25805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45241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95661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25854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577959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9139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4813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6878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мирзоков Иброхим Шомилжон угли</dc:creator>
  <dc:language>ru-RU</dc:language>
  <cp:keywords/>
  <dcterms:created xsi:type="dcterms:W3CDTF">2024-06-21T18:25:53Z</dcterms:created>
  <dcterms:modified xsi:type="dcterms:W3CDTF">2024-06-21T18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